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เศษส่วนอย่างต่ำ</w:t>
      </w:r>
      <w:r>
        <w:t xml:space="preserve"> </w:t>
      </w:r>
      <w:r>
        <w:t xml:space="preserve">1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่ะคุณครูหรือว่าครูแพรวาค่ะ และ</w:t>
      </w:r>
    </w:p>
    <w:p>
      <w:pPr>
        <w:pStyle w:val="BodyText"/>
      </w:pPr>
      <w:r>
        <w:t xml:space="preserve">(คุณครูแพรวนภา) ในชั่วโมงนี้นะคะในเนื้อหาของอะไรคะ</w:t>
      </w:r>
    </w:p>
    <w:p>
      <w:pPr>
        <w:pStyle w:val="BodyText"/>
      </w:pPr>
      <w:r>
        <w:t xml:space="preserve">(คุณครูสุภัสสร) ในวันนี้นะคะ คุณครูแพรวาและครูแพรวจะพาเด็ก ๆ มาเรียนรู้ในเรื่องของเศษส่วนอย่างต่ำค่ะ จากคาบที่ผ่านมานะคะเด็ก ๆ เราได้เรียนเรื่องเศษส่วนที่เท่ากันโดยการหารกันมาแล้วนะคะความรู้จากคาบที่ผ่านมา มาหาเศษส่วนอย่างต่ำกันด้วยนะคะเด็ก ๆ เพราะฉะนั้นนะคะ เด็ก ๆ เมื่อเด็ก ๆ เรียนจบคาบนี้แล้วนะคะ เด็ก ๆ จะต้องเขียนเศษส่วนที่กำหนดให้เป็นเศษส่วนอย่างต่ำได้ค่ะถ้าเด็ก ๆ ปลายทางพร้อมแล้วนะคะ เดี๋ยวคุทบทวนก่อนนะคะ สำหรับการเขียนเศษส่วนให้เท่ากับเศษส่วนที่กำหนดให้ โดยการหารนะคะเด็ก ๆ</w:t>
      </w:r>
    </w:p>
    <w:p>
      <w:pPr>
        <w:pStyle w:val="BodyText"/>
      </w:pPr>
      <w:r>
        <w:t xml:space="preserve">(คุณครูสุภัสสร)ใช่เลยค่ะมีทั้งหมด 4 ข้อนะคะได้ลองปฏิบัติก่อนนะคะ ให้ลองหาว่า… ลงไปในช่องว่างนะคะ จะทำให้เศษส่วน 2 เศษส่วนนี้เท่ากัน เศษส่วนค่ะ เศษส่วนนี้เท่ากันะคะ เดี๋ยวลงมือปฏิบัตแล้วเดี๋ยวเฉลยไปพร้่อมกันเลยนระครับกลับมาเฉลยไปพร้อม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</w:t>
      </w:r>
    </w:p>
    <w:p>
      <w:pPr>
        <w:pStyle w:val="BodyText"/>
      </w:pPr>
      <w:r>
        <w:t xml:space="preserve">(คุณครูสุภัสสร) เป็นอย่างไรบ้างคะเด็ก ๆการทำเศษส่วนให้เท่ากับการหารค่ะ</w:t>
      </w:r>
    </w:p>
    <w:p>
      <w:pPr>
        <w:pStyle w:val="BodyText"/>
      </w:pPr>
      <w:r>
        <w:t xml:space="preserve">(คุณครูสุภัสสร) เดี๋ยวมาเริ่มดูกันในข้อที่ 1 ค่ะเด็ก ๆ สำหรับในข้อที่ 1 นะคะ โจทย์กำหนดให้เป็นเศษ 24 นะคะ ส่วน 30 คะ ต้องการทำให้เท่ากับเศษไดเท่ากับเศษใดไม่ทราบนะคะ ส่วนเท่ากับ 5 ค่ะ ถ้าแบบนี้นี่เราต้องพิจารณาจากอะไรคะเด็ก ๆ ยังจำได้ไหมคะเด็ก ๆ สำหรับการทำเศษส่วนให้เท่ากับเศษส่วน ทีกำหนดให้โดยการนำจำนวนนับนะคะ มาหารทั้งตัวเศษและตัวส่วนค่ะ โดยจำนวนนับนั้นนะคะ จำเป็นจะต้องหารลงตัวเท่านั้นค่ะ เรามาดูกันค่ะ สำหรับข้อที่ 1 นี้นะคะ โจทย์กำหนดเศษส่วนที่เท่ากันทำให้เท่ากันนะคะโดยกำหนดเพียงแค่ส่วนมาให้นะคะ ที่จะทำให้ตัวเศษเท่ากัน เพราะฉะนั้น เราจึงต้องพิจารณาที่ตัวส่วนค่ะ มาเริ่มดูที่ตัวส่วนค่ะ เด็ก ๆ ก็มาดูนะคะ ต้องการทำให้ตัวส่วน 30 ให้เท่าสกับ ส่วน 5 คะเด็ก ๆ ก็มาดู 30 หารด้วยอะไรได้เท่ากับ 5 นั่นก็คือ 6 นั่นเองนะคะเด็ก ๆ ดังนั้น ถ้าตัวส่วนเราหารด้วย 6 นะคะ ตัว เศษ เราก็ต้องหารด้วย 6 ค่ะเช่นกันค่ะ เพราะฉะนั้นนะคะเด็ก ๆ 24 หารด้วย 6 ได้เท่าไรคะเด็ก ๆ ก็จะได้เท่ากัย 4 นั้นเองค่ะดังนั้นนะคะ ในข้อที่ 1 นะคะเด็ก ๆ เศษ 24 ส่วน 30 นะคะ จะได้เท่ากับเศษ 4 ส่วน 5 ค่ะ โดยการหารนะคะ โดยที่คุณครูนี่นำ 6 นะคะ มาหาร ทั้งตัวเศษและก็ตัวได้ลงตัวนั่นเองค่ะ เดี๋ยวมาดูต่อค่ะ ในข้อที่ 2 เราต้องการทำเศษ 35 นะคะ ส่วน 49 ให้เท่ากับเศษ 5 ส่วนใดไม่ทราบค่ะ จะสังเกคแต่ว่าตัวส่วนนี่ไม่ครบนะคะ ดังนั้น เราต้องพิจารณาจากที่ไหนคะเด็ก ๆ ตัวเศษนั่นเองค่ะ ดังนั้น เรามาพิจารณาค่ะ ว่าเศษ 35 เราต้องการทำให้เป็นเศษ 5 ต้องนำ 35 หารด้วยจำนวนนับใดคะ ได้เท่ากับ 35 นั่นก็คือหารด้วย 7 นั่นเองค่ะ ถ้าตัวเศษหารด้วย 7 แล้ว ตัว่สวนจะต้องหารด้วยอะไรคะก็จะต้องหารด้วย 7 เช่นกันนะคะ ดังนั้น ตัวส่วนจะเท่ากับ 45 นะคะ หารด้วย 7 ก็จะได้เท่ากับ 7 นั่นเองค่ะ ดังนั้น เศษ 35 นะคะ ส่วนด้วย 49 จะเท่ากัีบเศษ 5 ส่วน 7 ค่ะการหารนะคะ โดยที่คุณครูนำจำนวนนับหารตัวเศษแล้วก็ตัวส่วนได้ลงตัวค่ะ เดี๋ยวมาดูกันต่อค่ะ สำหรับในข้อที่ 3 และข้อที่ 4 ไปพร้อม ๆ กับครูแพรวนะคะ</w:t>
      </w:r>
    </w:p>
    <w:p>
      <w:pPr>
        <w:pStyle w:val="BodyText"/>
      </w:pPr>
      <w:r>
        <w:t xml:space="preserve">(คุณครูแพรวนภา) สำหรับข้อที่ 3 เราไปดูพร้อม ๆ กันค่ะใดคะ โจทย์ให้มาเป็นเศษ 8 ส่วน 32 นะคะ เศษใดไม่รู้ส่วน 4 นะคะ ดังนั้น เราต้องพิจารณาที่ไหนคะ เราต้องพิจารณาที่ตัวส่วนนะคะ เพราะว่า 32 เท่ากับ 4ทำอย่างไรเอ่ย ให้ 32 เท่ากับ 4 คะ เราก็ต้องหารนะคะ ว่าจำนวนนับใดที่มาหาร 32 แล้วได้ 4 นั่นเองนะคะ จำนวนนับนั้นคืออะไรคะนักเรียนปลายทาง จำนวนนับนั้นคืออะไรคะนักเรียน ถ้าเรานำ 8 หาร 32 จะได้เท่ากับ 4 ค่ะ ตัวเศษของเราที่เป็น 8 หารด้วย 8 ได้เท่ากับเท่าไรคะ ได้เท่ากับ 1 นั้นเองจะได้เป็น 1 ค่ะ ดังนั้น เศษ 8 ส่วน 32 จะเท่ากับ เศษ 1 ส่วน 4 นะคะนักเรียนปลายทาง สำหรับในข้อที่ 4 สำหรับข้อที่ 4 นะคะ โจทย์ให้มาเป็นเศษ 25 ส่วน 40 เท่ากับ เศษ 5 ส่วนจำนวนใดไม่รู่ค่ะนักเรียนก็ต้องพิจารณาจากตัวเศษนะคะ เพราะเราทราบตัวเศษค่ะ 25 ทำให้ได้เท่ากับ 5 ต้องนำจำนวนนับใดมาหาคะ ต้องนำ 5 หาร 25 ดังนั้น 50 หาร 25 40 ก็ต้องหารด้วย 5 ดังนั้น คุณครูจึงนำ 40 หารด้วย 5 ได้เท่ากับเท่าไรคะนักเรียนปลายทาง ได้เท่ากับ 8 ได้เท่ากับ 8 นะคะ เศษ 25 ส่วน 40 นะคะ เท่ากับเศษ 5 ส่วน 8 นั่นเองค่ะ นี่ก็เป็นการทบทวนเบื้องต้นของเราวันนี้นะคะ ซึ่งวิธีที่เราทำเราใช้วิธีการหาร ก็จะเข้าสู่บทเรียนในวันนี้นะคะ เดี๋ยวเราไปดูเนื้อหาในวันนี้กันค่ะนักเรียนปลายทาง</w:t>
      </w:r>
    </w:p>
    <w:p>
      <w:pPr>
        <w:pStyle w:val="BodyText"/>
      </w:pPr>
      <w:r>
        <w:t xml:space="preserve">(คุณครูสุภัสสร) ใช่ค่ะ มาดูกันค่ะ ตอนนี้นะคะ คุณครูก็มีเศษส่วนมาให้เด็ก ๆ นะคะ เป็นเศษ 4 ส่วน 10 ค่ะ จากเศษ 4 ส่วน 10 คุณครูอยากจะหาเศษส่วนที่เท่ากับเศษ 4 ส่วน 10 ค่ะ เด็ก ๆ คิดว่าเราสามารถหาได้ไหมคะ เราสามารถหาได้ไหมคะคุณครูแพรว</w:t>
      </w:r>
    </w:p>
    <w:p>
      <w:pPr>
        <w:pStyle w:val="BodyText"/>
      </w:pPr>
      <w:r>
        <w:t xml:space="preserve">(คุณครูสุภัสสร) เราสามารถหาได้ ขึ้นอยู่กับว่าวิธีไหน เรามีวิธีที่เป็นการคูณและวิธีที่เป็นการหารค่ะ</w:t>
      </w:r>
    </w:p>
    <w:p>
      <w:pPr>
        <w:pStyle w:val="BodyText"/>
      </w:pPr>
      <w:r>
        <w:t xml:space="preserve">(คุณครูสุภัสสร) ใช่ค่ะ แต่วันนี้นะคะ เราจะเลือกใช้วิธีการหารนั่นเองค่ะ เดี๋ยวคุณครูนะคะ จะหาเศษส่วนที่เป็นเศษ 4 ส่วน 10 นะคะ โดยที่คุณครู นำ 2 หารด้วยตัวเศษ และก็หารทั้งตัวเศษแล้วก็ตัวส่วนค่ะ เด็ก ๆ ลองดูสิคะ เมื่อคุณครูนะคะ นำจำนวนนับที่เป็น 2 นะคะ หารทั้งตัวเศษและตัวส่วนนะคะ เด็ก ๆ ลองดูสิคะ เราสามารถหารได้ลงตัวทั้งตัวเศษหารได้ลงตัวไหมคะคุณครูแพรว</w:t>
      </w:r>
    </w:p>
    <w:p>
      <w:pPr>
        <w:pStyle w:val="BodyText"/>
      </w:pPr>
      <w:r>
        <w:t xml:space="preserve">(คุณครูแพรวนภา) หารได้ลงตัวนะคะ เดี๋ยวเราลองมาดูเศษของเราคือ 4 นะคะ 4 หารด้วย 2 ได้เท่าไรเอ่ย 4 หารด้วย 2 ได้เท่ากับ 2 ดังนั้น เศษของเราจะได้ 2 นะคะส่วนตัวส่วนนะคะ 10 หารด้วย 2 ค่ะ 10 หารด้วย 2 ได้เท่าไรคะ ได้ 5 นะคะ เราก็จะได้เศษส่วนที่เท่ากับเศษ 4 ส่วน 10 ซึ่งหารด้วย 2 เป็นจำนวนที่ทั้งตัวเศษและตัวส่วนค่ะ</w:t>
      </w:r>
    </w:p>
    <w:p>
      <w:pPr>
        <w:pStyle w:val="BodyText"/>
      </w:pPr>
      <w:r>
        <w:t xml:space="preserve">(คุณครูสุภัสสร) แต่คุณครูแพรวาสงสัยว่าเมื่อเราทำเศษ 4 ส่วน 10 ให้เท่ากับเศษ 2 ส่วน 5 แล้วนี่ คุณครูแพรวาอยากจะทราบว่ามีเศษสว่นใดที่เท่ากับเศษ 2 ส่วน 5 ส่วน 5 โดยใช้วิธีการหารค่ะ</w:t>
      </w:r>
    </w:p>
    <w:p>
      <w:pPr>
        <w:pStyle w:val="BodyText"/>
      </w:pPr>
      <w:r>
        <w:t xml:space="preserve">(คุณครูแพรวนภา) วันนี้เราต้องการหาจำนวนเศษส่วนที่เท่ากันนะคะ ซึ่งจะต้องน้อยกว่าเศษส่วนที่เรากำหนดให้นะคะ นักเรียนคิดว่ามีจำนวนนับใดที่เข้ามาหาร เศา 2 ส่วน 5 แล้วลงตัวทั้งตัวเศษและตัวส่วนค่ะ มีนักเรียนบอกมาว่าเป็น 1 ค่ะ ถ้าเรานำ 1 มาหาร 2 และหาร 5 ที่เป็นตัวเศษและตัวส่วนจะลงตัว แต่คำตอบเท่าเดิมค่ะ</w:t>
      </w:r>
    </w:p>
    <w:p>
      <w:pPr>
        <w:pStyle w:val="BodyText"/>
      </w:pPr>
      <w:r>
        <w:t xml:space="preserve">(คุณครูแพรวนภา)อื่นอีกไหมคะ</w:t>
      </w:r>
    </w:p>
    <w:p>
      <w:pPr>
        <w:pStyle w:val="BodyText"/>
      </w:pPr>
      <w:r>
        <w:t xml:space="preserve">(คุณครูแพรวนภา) ถ้าจำนวนนับอื่น นักเรียนลองหาร 2 สิคะ ถ้า 2 หาร 2 ที่เป็นตัวเศษลงตัวนะคะ แต่เมื่อนำ 2 มาหาร 5 ที่เป็นตัวส่วนได้ไหมเอ่ย ไม่ได้แล้วนะคะ ดังนั้นไม่มีจำนวนนับใดมาหารเศษ 2 ส่วน 5 หารตัวเศษได้ลงตัวเท่ากับ 1 อีกแล้วค่ะ</w:t>
      </w:r>
    </w:p>
    <w:p>
      <w:pPr>
        <w:pStyle w:val="BodyText"/>
      </w:pPr>
      <w:r>
        <w:t xml:space="preserve">(คุณครูสุภัสสร) ใช่ค่ะ เพราะฉะนั้นนะคะ เศษส่วนที่เราไม่สามารถนำจำนวนนับใดมาหารทั้งตัวเศษและตัวส่วนได้ลงตัวยกเว้น 1 เราจะ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ค่ะเด็ก ๆ</w:t>
      </w:r>
    </w:p>
    <w:p>
      <w:pPr>
        <w:pStyle w:val="BodyText"/>
      </w:pPr>
      <w:r>
        <w:t xml:space="preserve">(คุณครูแพรวนภา) เลยนะคะ คือ เศษส่วนอย่างต่ำนะคะ เศษส่วนอย่างต่ำที่นักเรียนเจอนะคะ จำนวนแรกของเรา คือ เศษ 2 ส่วน 5 ค่ะ ซึ่งเมื่อกี้คุณครูแพรววาบอกแล้วนะคะว่าไม่มีจำนวนนับใดเท่ากับ 1 มาหารตัวเศษและตัวส่วนได้ลงตัวแล้วค่ะ เดี๋ยวเราลองไปดูตัวอย่างต่อไปว่าถ้าคุณครูกำหนดเศษส่วนต่อไปนี้มาให้ จะหาเศษส่วนอย่างต่ำได้ นะคะ ให้นักเรียนลองดูสิคะ มีจำนวนใดมาหารเศษ 15 ส่วน 45 แล้วลงตัวบ้าง เดี๋ยวให้เวลานักเรียนปลายทางลองตอบกันดูสิคะ ได้ไหมค่ะเด็ก ๆ</w:t>
      </w:r>
    </w:p>
    <w:p>
      <w:pPr>
        <w:pStyle w:val="BodyText"/>
      </w:pPr>
      <w:r>
        <w:t xml:space="preserve">(คุณครูสุภัสสร) ได้ไหมคะเด็ก ๆ ถ้าเด็ก ๆ คนใดตอบได้ให้ยกมือตอบกับปลายทางได้เลยนะคะ มีนะคะเด็ก ๆ จำนวนนับที่นำมาหาร 15 และ 45 ลงตัวนะคะ ทั้งเนัน้ก็คืออะไรคะเด็ก ๆ อาจจะมีหลายจำนวนนะคะ แต่คุณครูแพรวาเลือกเป็น 3 ค่ะ จะสังเกตเห็นว่า 3 นะคะ เราสามารถนำมาหารเศษ 15 ส่วน 45 ทั้งเศษและส่วนลงตัวนะคะเด็ก ๆจากที่ตัวเศษนะคะเด็ก ๆ คุณครูจะนำ 15 หารด้วย 3 ค่ะ 15 หารด้วย 3 ได้เท่ากับเท่าไรคะ ก็จะได้เท่ากับ 5 นั่นเองนะคะ ส่วนตัวส่วนนำ 45 หารด้วย 3 ค่ะก็จะได้เท่ากับ 15 นะคะเด็ก ๆ เพราะฉะนั้น เด็ก ๆ ลองสังเกตดูสิคะ ตอนนี้นี่คุณครูนำเศษ 15 ส่วน 45 นะคะ หารด้วย 3 ทั้งตัวเศษและตัวส่วนค่ะ จพได้เศษส่วนที่เท่ากันโดยการหารค่ะ นั่นก็คือเศษ 5 ส่วน 15 ค่ะ</w:t>
      </w:r>
    </w:p>
    <w:p>
      <w:pPr>
        <w:pStyle w:val="BodyText"/>
      </w:pPr>
      <w:r>
        <w:t xml:space="preserve">(คุณครูแพรวนภา) นักเรียนคิดว่าเศษ 5 ส่วน 15 นี้เป็นเศษส่วนอย่างต่ำหรือไม่คะ นักเรียนลองพิจารณานะคะ ตอนนี้คุณครูแพรวาหาเป็นที่เรียบร้อยแล้ว ส่วน 15 ค่ะ นักเรียนปลายทางคิดว่า เป็นเศษส่วนอย่างต่ำหรือไม่คะ ไม่เป็นนะคะ เพราะอะไรเอ่ย เพราะว่าเศษส่วนอย่างต่ำ คือ เศษส่วนที่ไม่มีจำนวนนับได้นอกจาก 1 หารตัวเศษและตัวส่วนลงตัวนะคะ แต่ในนี้นักเรียนสามารถมาหารเศษ 5 ส่วน 15 แล้วลงตัวนะคะ</w:t>
      </w:r>
    </w:p>
    <w:p>
      <w:pPr>
        <w:pStyle w:val="BodyText"/>
      </w:pPr>
      <w:r>
        <w:t xml:space="preserve">(คุณครูสุภัสสร) คุณครูแพรวาได้ยินนักเรียนปลายทางตอบมาแล้วนะคะ นั่นก็คืออะไรคะเด็ก ๆ นั่นก็คือ 5 นั่นเองค่ะคุณครูแพรว จะสังเกตเห็นว่า เรานำ 5หาร ทั้ง 5 และก็ 15 5 แล้วก็ 15 ได้ลงตัวนะคะเด็ก ๆ นั่นหมายความว่าเราสามารถนำ 5 หารทั้งตัวเศษแล้วก็ตัวส่วนได้ลงตัวค่ะ คุณครูแพรวาจึงนำ 5 นะคะ หารทั้งตัวเศษและตัวส่วนค่ะ ค่ะ เด็ก ๆ ลองมาดูผลหารกันค่ะ ที่ตัวเศษนะคะ เรานำ 5 หารด้วย 5 ค่ะ 5 หารด้วย 5 จะได้เท่ากับ 1 นั่นเองนะคะ และที่ตัวส่วนล่ะคะ นำ 15 หารด้วย 5 นะคะ ได้เท่าไหร่ค่ะ เด็ก ๆก็จะได้เท่ากับ 3 นั่นเองค่ะ เพราะฉะนั้นนะคะ เท่ากันอีกจำนวนหนึ่งนะคะ นั่นก็คือเศษ 1 ส่วน 3 นั่นเองค่ะ</w:t>
      </w:r>
    </w:p>
    <w:p>
      <w:pPr>
        <w:pStyle w:val="BodyText"/>
      </w:pPr>
      <w:r>
        <w:t xml:space="preserve">(คุณครูแพรวนภา) ตอนนี้เราได้เศษ 1 ส่วน 3 มาแล้วนะคะ นักเรียนคิดว่าเศษ 1 ส่วน 3 เป็นเศษส่วนอย่างต่ำหรือยังคะมีอีกจำนวนนับใดอื่นอีกไหมคะ ที่นำมาหาร เศษ 1 ส่วน 3 ลงตัวทั้งตัวเศษและตัวส่วนที่ไม่ใช่ 1จะเห็นว่าไม่มีแล้วนะคะ ดังนั้น เศษ 1 ส่วน 3 นะคะ เราเรียกว่า เศษส่วนอย่างต่ำเราก็จะได้มาว่าเศษ 1 ส่วน 3 เป็นเศษส่วนอย่างต่ำค่ะ</w:t>
      </w:r>
    </w:p>
    <w:p>
      <w:pPr>
        <w:pStyle w:val="BodyText"/>
      </w:pPr>
      <w:r>
        <w:t xml:space="preserve">(คุณครูสุภัสสร) ตอนนี้นะคะ เด็ก ๆ ก็ได้รูเศษส่วนอย่างต่ำกันไปบ้างแล้วนะคะ เศษส่วนอย่างต่ำนะคะ จะเป็นเศษส่วนที่เราจะไม่สามารถนำทั้งตัวเศษและตัวส่วนได้ลงตัวยกเว้น 1 ค่ะ เดี๋ยวเรามาดูตัวอย่างถัดไปกันค่ะ คุณครูอยากจะทำเศษ 18 ส่วน 27 นะคะ ให้เป็นเศษส่วนอย่างต่ำค่ะ เด็ก ๆ คิดว่าคุณครูแพรววา จะเริ่มทำจากตรงไหนดีคะ เด็ก ๆ ลองมาดูค่ะ ว่ามีจำนวนนับใดไหมคะ ที่นำมาหารทั้งเศษ 18 และส่วน 27 ได้ลงตัวคะ มีไหมคะ เด็ก ๆมีนั่นเองนะคะ นั่นก็คืออะไรคะเด็ก ๆ นั่นก็คือ 3 นั่นเองค่ะ คุณครูจึงนำ 3 นะคะ หารทั้งตัวเศษแล้วก็ตัวส่วนค่ะ มาดูกันค่ะ ที่ตัวเศษนะคะ คุณครูนำ 18 หารด้วย 3 ค่ะ 18 หารด้วย 3ได้เท่าไรคะ ได้เป็น 6 นั่นเองค่ะ ส่วน 27 จะได้เท่ากับ 9 นะคะเด็ก ๆ จะสังเกตเห็นว่าคุณครูนี่สามารถหาเศษส่วนที่เท่ากันโดยการหารได้ค่ะจากเศษ 18 ส่วน 27 นะคะ จะเท่ากับ เศษ 6 ส่วน 9 นั่นเองค่ะ แต่เด็ก ๆ คิดวส่าเป็นเศษส่วนอย่างต่ำหรือไม่คะ ถ้าอยากทราบว่าเป็นเศษสว่ยหรือยังมีจำนวนนับใดนะคะ ที่นำมาหารทั้งตัวเศษและตัวส่วนได้ลงตัวยกเว้น 1 อีกหรือไม่นะคะเด็ก ๆ จะเห็นว่ามีนะคะ นั่นคือจำนวนใดคะเด็ก ๆ นั้นก็คือ 3 เช่นกันจะเห็นว่า3 นี่ สามารถนำไปหาร 6 ได้ลงตัว และ 3 ก็หาร 9 ได้ลงตัวเช่นกันค่ะ ดังนั้นนะคะ คุณครูจึงนำ 3 มาหารทั้งตัวเศษและตัวส่วนค่ะ จากตัวเศษนะคะเรานำตัวเศษ หารด้วยส่วนจะได้เท่ากับเท่าไรคะ ได้เท่ากับเศษ 2 นั่นเองนะคะ คุณครูก็จะนำ 9 หารด้วย 3 นะคะ 9 หารด้วย 3 ได้เท่าไรคะเด็ก ๆ ก็จะได้ 3 นั้นเองค่ะ จะสังเกต ว่าเราหาโดยการหารมาเป็นเศษ 2 ส่วน 3 นั่นเองค่ะ เด็ก ๆ คิดว่าเศษ 2 ส่วน 3 เป็นเศษส่วนอย่างต่ำหรือยังคะ เป็นแล้วนะคะเด็ก ๆ เพราะว่าไม่มีจำนวนนับใดจำมาหารทั้ง 2 และก็ 3 ได้ลงตัวยกเว้น 1 นั่นเองค่ะ ดังนั้น เศษ 2 ส่วน 3 จึงเป็นเศษส่วนอย่างต่ำค่ะ</w:t>
      </w:r>
    </w:p>
    <w:p>
      <w:pPr>
        <w:pStyle w:val="BodyText"/>
      </w:pPr>
      <w:r>
        <w:t xml:space="preserve">(คุณครูแพรวนภา) เดี๋ยวเรามาดูเพิ่มกันอีกสักตัวอย่างนะคะ สำหรับตัวอย่างถัดมานะคะ เศษ 16 ส่วน 40 นักเรียนคิดว่ามีจำนวนใดบ้างมีจำนวนนับใดบ้างที่มาหารเศษ 16 ส่วน 40 ได้ลงตัวคะ จะเห็นว่ามีมากมายเลยค่ะ นักเรียนสามารถเลือกได้ว่าจะนำจำนวนนับใดหาร 16 ส่วน 20 นะคะ แล้วค่อยพิจราณา ว่าเป็นเป็นเศษส่วนอย่างต่ำหรือยังคะ คุณครูก็จะนำเศษ 16 ส่วน 40 นะคะ นักเรียนคิดว่ามีตัวใดหารได้บ้างคะ มี 2 นะคะ มี 4 , มี 8 ใช่ไหมค่ะ นักเรียนสามารถเลือกได้ใช่ไหมคะจะขอเลือกเป็น 4 ก่อนนะคะ เราก็มาดูกันค่ะ ถ้าคุณครูนำ 4 หารทั้งตัวเศษและตัวส่วน เราไปดูกันที่ตัวเศษ สำหรับตัวเศษนะคะ 16 หารด้วย 4 ค่ะ 16 หารด้วย ได้เท่ากับเท่าไหร่คะได้เท่ากับ 4 นั่นเองนะคะ ดังนั้น เราจะได้ตัวเศษมาเป็น 4 ค่ะ เรานำ 40 หารด้วย 4 ค่ะ 40 หารด้วย 4 ได้เท่าไรคะ ได้เป็น 10 นะคะ ดังนั้นเราจะได้มาคือเศษ 4 ส่วน 10 นะคะ แล้วเราก็มาพิจารณาต่อว่าเศษส่วนที่เราได้นี่ เป็นเศษส่วนอย่างต่ำหรือยังคะ จะเห็นว่ายังนะคะ ก็นำ 2 นั้นเองนะคะมาหารทั้งตัวเศษและก็ตัวส่วนได้ลงคุณครูจึงนำ 2 มาหารก่อนนะคะ เราเริ่มจากการหารที่เศษนะคะ 4 หารด้วย 2 คึ่ะ 4 หารด้วย 2 ได้เท่าไรคะนักเรียนปลายทาง 4 หารได้ 2 นัน้เองดังนั้นเราจะได้ตัวเศษเท่ากัย 2ตัวเศษคือ 2 ค่ะ ส่วนตัวส่วนนะคะ 10 หารด้วย 2 ค่ะ 10 หารด้วย 2 จะได้เท่ากับ 5 นั่นเองนะคะ ดังนั้น เราจะได้เศษส่วนมา คือ เศษ 2 ส่วน 5 ค่ะ ซึ่งเศษ 2 ส่วน ส่วน 5 อย่างต่ำนะคะ เพราะไม่มีเศษส่วนใดที่หาร 2 กับ 5 ได้ลงตัวนั่นเองนะคะ หรือข้อนี้นักเรียนจะนำ 8 หารทีเดียวได้ไหมคะคุณครูแพรวา</w:t>
      </w:r>
    </w:p>
    <w:p>
      <w:pPr>
        <w:pStyle w:val="BodyText"/>
      </w:pPr>
      <w:r>
        <w:t xml:space="preserve">(คุณครูสุภัสสร) ได้ค่ะ ถ้าเด็ก ลองนำ หารส่วน 40 ทั้งตัวเศษและตัวส่วนตั้งแต่แรกนะคะ เราก็จะได้ผลหารนะคะ หรือว่าได้เศษส่วนที่เท่ากันมาเป็นเศษ 2 ส่วน 5 เลยนะคะเด็ก ๆ ก็จะทำให้ได้เป็นเศษส่วนอย่างต่ำ ใช่ค่ะ เพราะฉะนั้นเด็ก ๆ จะใช้จำนวนนับใดมาหารทั้งตัวเศษและตัวส่วนค่ะ</w:t>
      </w:r>
    </w:p>
    <w:p>
      <w:pPr>
        <w:pStyle w:val="BodyText"/>
      </w:pPr>
      <w:r>
        <w:t xml:space="preserve">(คุณครูแพรวนภา) เด็ก ๆ อาจจะเลือกจากง่าย ๆ ที่นักเรียนท่องสูตรคูณได้ แม่ 2 แม่ 3 อะไรอย่างนี้ก็ได้นะคะ หรือใครมองแล้วรู้เลยว่าหารจำนวนใดได้บ้าง ที่มาหารจำนวนเศษและส่วนได้ลงตัวเลือกได้เลยค่ะ</w:t>
      </w:r>
    </w:p>
    <w:p>
      <w:pPr>
        <w:pStyle w:val="BodyText"/>
      </w:pPr>
      <w:r>
        <w:t xml:space="preserve">(คุณครูสุภัสสร) ใช่ค่ะเด็ก ๆ นี่ก็ทำให้เราได้รู้จักการทำเศษส่วนอย่างต่ำแล้วนะคะเด็ก ๆ เศษส่วนอย่างต่ำนะคะ คือ เศษส่วนที่มีจำนวนนับใดที่มากกว่า 1 นะคะ หารทั้งตัวเศษและตัวส่วนได้ลงตัวค่ะ ได้ลงตัวค่ะ อีกครั้งนะคะเด็ก ๆ เศษส่วนอย่างต่ำ คือ เศษส่วนที่ไม่มีจำนวนนับใดที่มากกว่า 1 หารทั้งตัวเศษและตัวส่วนได้ลงตัวค่ะ ยกตัวอย่างเช่น คุรครูมี 21 ส่วน 28 ค่ะ ต้องการทำเศษ 21 ส่วน 28 ให้เป็นเศษส่วนอย่างต่ำ เด็ก ๆ ก็มาดูสิคะ ว่ามีจำนวนนับใดที่มาหารเศษ 21 ส่วน 28 ได้ลงตัวทั้งตัวเศษส่วน แต่จำนวนนับนั้นต้องมากกว่า 1 นะคะเด็ก ๆ จำนวนนับใดคะ นั่นก็คือ 7 นั่นเองค่ะเด็ก ๆ เพราะฉะนั้น คุณครูแพรวาจะเลือกนะคะ เศษ 7 ส่วน 7 นะคะแล้วก็ตัวส่วนนั่นเองค่ะ เมื่อหารแล้วนะคะ เศษ 21 หารด้วย 7 ค่ะ ก็จะได้เท่าไรคะ ก็จะได้เท่ากับเศษ 3 นั่นเองนะคะเด็ก ๆ ส่วนที่ตัวส่วยนคุณครูจะนำ 27 หารด้วย 7 ค่ะ ได้เท่าไรคะเด็ก ๆ ก็จะได้เป็น 4 นั่นเองนะคะ เศษ 3 ส่วน 4 ค่ะ เด็ก ๆ คิดว่าเศษ 3 ส่วน 4 นี้นะคะ เป็ฯเศษส่วนอย่างต้ำหรือไม่คะจะสังเกตเห็นว่าเป็นเศษส่วนอย่างต่ำแล้วนะคะ เพราะว่าไม่มีจำนวนนับใดนะคะ ที่นำมาหารทั้งเศษ 3 และส่วน 4 ได้ลงตัวค่ะ เพราะฉะนั้น เศษ 3 ส่วน 4 จึงเป็ฯเศษส่วนอย่างต่ำค่ะ</w:t>
      </w:r>
    </w:p>
    <w:p>
      <w:pPr>
        <w:pStyle w:val="BodyText"/>
      </w:pPr>
      <w:r>
        <w:t xml:space="preserve">(คุณครูแพรวนภา) เดี๋ยวเรามาดูเพิ่มเติมอีกสัก 1 ตัวอย่าง เป็นตัวอย่างเพิ่มเติมนะคะ นะคะ คุณครูให้เศษส่วนมา คือ เศษ 36 ส่วน 45 นักเรียนปลายทางลองดูสิคะ ว่านักเรียนปลายทางจะนำจำนวนนับใดมาหาร เศษ 36 ส่วน 45ลงตัวทั้งตัวเศษและตัวส่วนนะคะ เดี๋ยวลองไล่ไปนะคะ 2 ได้หรือไม่คะ จะเห็นว่า 2 หาร 36 ได้นะคะ แต่ 2 หาร 45 ไม่ได้นะคะ 3 ล่ะคะ จะเห็นว่า 3 สามารถหารและหาร 45 ได้นะคะ เดี๋ยวเราลองดูต่อไปนะคะ ว่าเราจะเจอจำนวนนับที่มากกว่า 3 ที่หารทั้ง 36 และ 45 ลงตัวนะคะ ถ้าเป็น 5 ได้ไหมคะนักเรียนปลายทาง 5 ก็จะไม่ได้นะคะ ไม่ได้นะคะ เพราะ 5หาร 45 ลงตัวแต่หาร 36 ไม่ลงตัวนะคะ แล้ว 6 ล่ะคะ 6 หาร 36 ลงตัว แต่หาร 45 ไม่ลงตัวค่ะ นักเรียนปลายทางลองดูสิคะ มีจำนวนนับใดอีกหรือไม่คะ ไหนนักเรียนปลายทางลองท่องสูตรคูณแม่ 9 ให้คุณครูฟังหน่อยสิคะ ถ้าเรานำ 9 มาหาร 36 และ 45 นักเรียนปลายทางคิดว่าลงตัวหรือไม่คะ จะเห็ฯว่าลงตัวนะคะ นักเรียนคนไหน ที่ท่องสูตรคูณไม่ถนัดก็ท่องเป็นแม่ 3 แล้วลองพิจารณาดูก๋ได้ หรือใครท่องสูตรคูณแม่ 9 ได้ก็นำจำนวนนับที่มากที่สุดนะคะ ที่หารทั้งตัวเศษและตัวส่วนลงตัวนี่นำมาหารได้เลยค่ะ ดังนั้นครูจะเลือกเป็็น จะนำ 9 มาหารทั้งตัวเศษและตัวส่วนค่ะ มาหาร 36 และ 45 นะคะ กันที่ตัวเศษค่ะ 36 หารด้วย 9 ได้เท่ากับเท่าไรคะ ได้เป็น 4 นัน้เองนะคะ ดังนั้น ตัวเศษของเราส่วนตัวส่วนนะคะ จะเท่ากับ 45 ได้เท่ากับเท่าไรคะ ได้เท่ากับ 5 นั่นเองนะคะ เราจะได้เศษส่วนมา คือ เศษ 4 ส่วน 5 ค่ะ นักเรียนคิดว่า เศษ 4 ส่วน 5 เป็นแล้วนะคะ เพราะไม่มีจำนวนนับใด มากกว่า 1 นะคะ ที่มาหารทั้งตัวเศษและตัวส่วนที่ลงตัว ดังนั้น เศษ 45 เป็นเศษส่วนอย่างต่ำแล้วค่ะ จะเห็นว่าเศษส่วนอย่าสงต่ำไม่ยากนะคะให้ได้ด้วยนะคะ แล้วรู้ความสัมพันธ์ของการคูณด้วยค่ะ</w:t>
      </w:r>
    </w:p>
    <w:p>
      <w:pPr>
        <w:pStyle w:val="BodyText"/>
      </w:pPr>
      <w:r>
        <w:t xml:space="preserve">(คุณครูสุภัสสร) ใช่ค่ะเด็ก ๆ ตอนนี้เด็ก ๆ ก็รู้จักเดี๋ยวคุณครูนะคะ ก็จะมีกิจกรรมนะคะ ให้เด็ก ๆ ได้ลงมือปฏิบัตินะคะ มาดูกันค่ะ เขียเศษส่วนต่อไปนี้นะคะ ให้เป็นเศษส่วนอย่างต่ำค่ะ สำหรับแบบฝึกหัดที่ 3.9 นี้นะคะเด็ก ๆ คุณครูจะให้เด็ก ๆ ลงมือปฏิบัติข้อที่ 1 ถึงข้อที่ 4 ย่อยนะคะเด็ก ๆ แจกใบงานนะคะ ให้กับนักเรียนปลายทางด้วยนะคะ ไม่มีแบบฝึกหัดนะคะ ก็สามารถดูโจทย์จากจอของคุณครูได้เลยนะคะเด็ก ๆ โจทย์บอกว่าให้เด็ก ๆ ทำเป็นเศษส่วนอย่างต่ำค่ะ มีด้วยกันทั้งหมดกี่ข้อคะ คุณครูแพรว</w:t>
      </w:r>
    </w:p>
    <w:p>
      <w:pPr>
        <w:pStyle w:val="BodyText"/>
      </w:pPr>
      <w:r>
        <w:t xml:space="preserve">(คุณครูแพรวนภา) มีด้วยกันทั้งหมด 4 ข้อแรกก่อนนะคะ เดี๋ยวให้นักเรียนปลายทางลงมือทำได้เลยนะคะ ใครที่มีใบงาน นักเรียนปลายทางใบงานตัวเองได้เลย หากใครไม่มี สามารถจดจากคุณครูนี่ลงในสมุดได้เลยนะคะ เดี๋ยวคุณครูจะให้นักเรียนลงมือปฏิบัติฝากคุณครูปลายทางดูนักเรียนปลายทางด้วยนะคะ เดี๋ยวกลับมาเฉลย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เป็นอย้่ส</w:t>
      </w:r>
    </w:p>
    <w:p>
      <w:pPr>
        <w:pStyle w:val="BodyText"/>
      </w:pPr>
      <w:r>
        <w:t xml:space="preserve">(คุณครูสุภัสสร) เป็นอย่างไรบ้างคะเด็ก ๆ นะคะ ในข้อที่ 1 แล้วก็ในข้อที่ 4 ย่อยนะคะ ถ้าเด็ก ๆ ทำเสร็จแล้ว เดี๋ยวมาตรวจสอบความถูกต้อเดี๋ยวเรามาเริ่มดูกันค่ะเด็ก ๆ ในข้อที่ 1 นะคะ โจทย์กำหนดเศษส่วนมาให้นะคะ จากเศษ 3 ส่วน 12 นี้นะคะ ต้องการให้เด็ก ๆ ทำเป็นเศษส่วนอย่างต่ำค่ะ วิธีการทำของเราก็จะนั่นก็คือหาจำนวนนับนะคะ จำนวนนับนั้นนี่ จะต้องหารทั้งตัวเศษและก็ตัวส่วนลงตัวค่ะ ซึ่งจำนวนนับนั้นต้องมีค่ามากกว่า 1 นะคะเด็ก ๆ เดี๋ยวมาดูกันค่ะ ว่าจากเศษ 3 ส่วน 12 มีจำนวนนับใดบาที่นำมาหารเศษ 3 นะคะ แล้วก็ตัวส่วนคือ 12 ได้ลงตัวคะเด็ก ๆ เด็ก ๆ ลองดูสิคะ นั่นก็คือ 3 นั่นเองนะคะเด็ก ๆ ลองเป็น 2 นะคะ จะเห็นว่า 2 หาร 3 ไม่ลงตัวนะคะ ถึงแม้ว่า 2 นี่จะหารลงตัว แต่จำนวนนับที่เราใช้นี่ต้องหารทั้งตัวเศษและตัวส่วนลงตัวค่ะ ดังนั้น คุณครูจพไปพิจารณา 3 นะคะ หาร 3 ที่เป็นตัวเศษได้ลงตัวค่ะ แล้ว 3 ก็หาร 12 ที่เป็นส่วนลงตัว ดังนั้นนะคะ จำนวนนับนั้นนะคะ คุณครูแพรวาจึงเลือกเป็น 3 ค่ะ คุณครูแพรววาจึงหารด้วย 3 นะคะ ทั้งตัวเศษและตัวส่วนค่ะ ที่ตัวเศษนะคะ เมื่อนำ 3 หาร 3 แล้วนะคะ จะได้เท่ากับเศษ 1 นะคะเด็ก ๆ ส่วนที่ตัวส่วนนะคะเมื่อนำ 13 หารด้วย 3 แล้วนจะได้เท่ากับส่วน 4 ค่ะ แต่ว่าตอนนี้จะเห็นว่าเราได้มาเป็นเศษ 1 ส่วน 4 นะคะ เศษ 1 ส่วน 4 นี้เป็นเศษส่วนอย่างต่ำหรือยังคะเด็ก ๆ เป็นเศาส่วนอย่างต่ำแล้วนะคะที่มากกว่า 1 มาหาร 1 และ 4 ได้ลงตัวแล้วค่ะ ดังนั้น เศษ 1 ส่วน 4 จึงเป็นเศษส่วนอย่างต่ำค่ะ เดี๋ยวมาดูกันต่อค่ะ สำหรับในข้อที่ 2 นะคะเด็ก ๆ ในข้อที่ 2 โจทย์ให้มาเป็น เศษ 9 ส่วน 15 จากเศษ 9 ส่วน 15 จะทำให้เป็นเศษส่วนอย่างต่ำค่ะ เด็ก ๆ ลองดูสิคะ มีจำนวนนับใดคะเด็ก ๆ ที่นำมาหาร 9 และ 15 ได้ลงตัวคะเด็ก ๆลองดูที่ 2 นะคะ ถ้า 2 นี่หาร 9 ได้ลงตัวไหมคะ ไม่ลงตัวนะคะ หาร 9 ก็ไม่ลงตัวด้วย แล้วถ้าเป็น 3 ล่ะคะ 3 หาร 9 ลงตัวไหมคะเด็ก ๆ จะเห็นว่าลงตัวนะคะเด็ก ๆ ก็หาร 15 ลงตัวเช่นกันค่ะ ดังนั้น คุณครู คือ 3 ค่ะ คุณครูจะนำเศษ 9 ส่วน 15 ด้วย 3 ทั้งตัวเศษและก็ตัวส่วนค่ะ จากตัวเศษนะคะ คุณครูนำ 9 หารด้วย 3 คะ9 หารด้วย 3 ได้เท่าไรคะ ก็จะได้ 3 นะคะ ดังนั้น จึงได้ตัวเศษมาเป็น 3 ค่ะ และที่ตัวส่วนล่ะคะ 15 หารด้วย 3 ได้เท่ากับเท่าไหร่คะได้เท่ากับ 5 นะคะ ดังนั้น เราจึงได้ตัวส่วนเท่ากับ 5 ค่ะ เศษ 3 ส่วน 5 นะคะเด็ก ๆ เด็ก ๆ คิดว่าเศษ 3 ส่วน 5 เป็นเศษส่วนอย่างต่ำหรือไม่คะ จะเห็นว่าเป็นเศษสว่นอย่างต่ำแล้วนะคะที่มาหารทั้งตัวเศษและตัวส่วนได้ลงตัวยกเว้น 1 ค่ะ เป็นอย่างไรบ้างคะเด็ก ๆ ผ่านไปแล้ว 2 ข้อนะคะ เดี๋ยวเด็ก ๆ มาตรวจสอบความถูกต้องในข้อที่ 3 และข้อที่ 4 ไปพร้อม ๆ กับ</w:t>
      </w:r>
    </w:p>
    <w:p>
      <w:pPr>
        <w:pStyle w:val="BodyText"/>
      </w:pPr>
      <w:r>
        <w:t xml:space="preserve">(คุณครูแพรวนภา) ค่ะสำหรับข้อที่ 3 โจทย์ให้มาเป็นเศษ 6 ส่วน 20 ค่ะ นักเรียนปลายทางลองดูสิคะว่ามีจำนวนใดบ้างที่มาหาร 6 และ 20 ได้ลงตัวคะ จะต้องหารทั้ง 2 จำนวนได้ลงตัวเลยนะคะ ง่าย ๆ เลยนะคะถ้านักเรียนเห็นเป็นเลข เราสามารถนำ 2 หารได้เลยนะคะ เดี๋ยวเราจะนำหารทั้งตัวเศษและตัวส่วนเลยค่ะ ดังนั้น เศษ 6 ส่วน 20 นะคะ คุณครูจึงนำ 2 ไปหารทั้งตัวเศษ และตัวส่วนค่ะจึงนำ 2 หารทั้งตัวเศษและตัวส่วนนะคะ เรามาหาผลหารกันค่ะ ถ้าเรานำ 6 หาร 2 นะคะ ได้เท่ากับเท่าไรคะ 6 หาร 2 ได้เท่ากับ 3 นะคะ เราจะได้ตัวเศษมาเป็น 3 ค่ะ ส่วนตัวส่วน20 หารด้วย 2 ค่ะ ได้เท่าไรคะ ได้เป็น 10 ดังนั้น เราจะได้เศษส่วนมาเป็นเศษ 3 ส่วน 10 ค่ะ นักเรียนปลายทางก็มาพิจารณาต่อว่ามีจำนวนนับใดบ้างที่มาหารเศษ 3 ส่วน 10 ได้ลงตัวค่ะจะเห็นว่าไม่มีแล้วนะคะ นอกจาก 1 นะคะ จะเป็นเศษส่วนอย่างต่ำแล้วค่ะ ถ้ามีนักเรียนต้องหารต่อให้ได้เศษส่วนที่ไม่มีจำนวนนับใดหารทั้งตัวเศษและตัวส่วนได้ลงตัวค่ะ สำหรับข้อที่ 3 คำตอบของเราก็คือเศษ 3 ส่วน 10 นะคะ ไปต่อที่ข้อที่ 4 ค่ะ สำหรับข้อที่ 4 นะคะ โจทย์ให้มาเป็นเศษ 8 ส่วน 10 นักเรียนปลายทางใช้จำนวนนับใดหารเศษ 8 ส่วน 10 คะ เหมือนเดิมเหมือนเดิมนะคะ ถ้าเป็นจำนวนคู่นะคะ เรายังใช้แม่ 2 หารตัวเศษและตัวส่วนได้ลงตัวนะคะ ดังนั้น คุณครูจึงนำเศษ 8 ส่วน 10 หารด้วย 2 ค่ะ เรามาดูพร้อมกันเลย ถ้าสมมติว่าเรานำเศษ 8 ส่วน 10 หารด้วย 2 นะคะ เรามาดูตัวเศษค่ะ 8 หาร 2 ได้เท่าไรคะ 8 หารด้วย 2 จะได้เท่ากับ 4 นั่นเองนะคะ ดังนั้น เราจะได้ตัวเศษมาเป็น 4 ค่ะ ส่วนตัวส่วนนะคะ 10 หารด้วย 2 ได้เท่ากัย 5 นะคึะได้เท่ากับ 5 นะคะ เพราะฉะนั้น เศษส่วนอย่างต่ำที่เราได้มา เศษ 4 ส่วน 5 นั่นเองค่ะ เพราะว่าไม่มีจำนวนนับอื่นนอกจาก 1 นะคะ ที่มาหารทั้งตัวเศษและตัวส่วนลงตัวแล้วค่ะ ดังนั่น หารเศษสว่นอย่างต่ำ คือเศษ 4 ส่วน 5 นั่นเองค่ะ</w:t>
      </w:r>
    </w:p>
    <w:p>
      <w:pPr>
        <w:pStyle w:val="BodyText"/>
      </w:pPr>
      <w:r>
        <w:t xml:space="preserve">(คุณครูสุภัสสร) ใช่ค่ะเด็ก ๆ จากแบบฝึกหัดที่เด็ก ๆ ได้ลองลงมือปฏิบัติไปนะคะ เล็ก ๆ น้อยให้เด็ก ๆ ค่ะ เดี๋ยวเรามาดูกันค่ะ คุณครูอยากจะทราบว่า เพระาเหตุใดค่ะ คุณครูมีเศษส่วนนะคะ มาให้เด็ก ๆ หลายจำนวนเลยค่ะ ได้แก่ เศษ 5 ส่วน 9 นะคะ เศษ 8 ส่วน 12 ค่ะ เศษ 18 ส่วน 21 ส่วน 30 และ เศษ 20 ส่วน 50 นะคะ เดี๋ยวให้นักเรียนลองพิจารณาดูสิคะว่ามีเศษส่วนใดบ้างเป็นเศษส่วนอย่างต่ำ และเศษส่วนใดบ้างไม่เป็นเศษส่วนอย่างต่ำนะคะ เดี่ญวเรามาเริ่มดูกันค่ะ เด็ก ๆมาเริ่มดูกันค่ะเด็ก ๆ ที่เศษ 5 ส่วน 9 นะคะ ข้อแรกนะคะ คือ เศษ 5 ส่วน 9 ค่ะ เด็ก ๆ ลองดูสิคะ ว่ามีจำนวนนับใดไหมคะ ที่นำมาหาร 5 และ 9 ได้ลงตัวค่ะเด็ฏ ๆ มีไหมค่ะจำนวนนับใดที่นำมาหารทั้งตัวเศษและตัวส่วนได้ลงตัว จะเห็นว่าไม่มีนะคะเด็ก ๆ ถ้าไม่มีแล้วนี่แสดงว่าเศษ 5 ส่วน 9 เป็นเศษสว่นอย่างต่ำนั้นเองค่ะวงไว้ให้นักเรียนดูนะคะ ว่าเศษ 5 ส่วน 9 เป็นเศษส่วนอย่างต่ำค่ะ ต่อมาค่ะ เรามาดูกันที่เศษ 8 ส่วน 12 นะคะ นักเรียนปลายทางคิดว่าเศษส่วนต่อไปนี้เป็นเศษส่วนอย่างต่ำหรอืไม่ค่ะ มีนักเรียนบางคนบอกว่าไม่ใช่เศษส่วนอย่างต่ำนะคะ เพราะเรายังนำ 2 มาหาร 8 และ 12 ได้ลงตัวค่ะ ดังนั้น เศษ 8 ส่วน 12 ไม่ใช่เศษส่วนอย่างต่ำนะคะ อันนี้ก็จะไม่ใช่เศษส่วนอย่างต่ำค่ะ ต่อไปละคะคุณครูแพรววา เป็นเศษ 7 ส่วน 17 ค่ะ นักเรียนจะเห็นว่า เศษ 7ส่วน 17 มีจำนวนนับใดไหมคะ ที่มาหาร 7 แล้วก็ 17 ได้ลงตัวคะเด็ก ๆ มีไหมค่ะจำนวนนับใดเอ่ยที่หารทั้ง 7 และ 17 ได้ลงตัว ยกเว้ย 1 นะคะ จะเห็นว่าไม่มีนะคะเด็ก ๆ นั่นหมายความว่าเศษ 7 ส่วน 17 จะเป็นเศษส่วนอย่างต่ำค่ะคุณครูแพรว</w:t>
      </w:r>
    </w:p>
    <w:p>
      <w:pPr>
        <w:pStyle w:val="BodyText"/>
      </w:pPr>
      <w:r>
        <w:t xml:space="preserve">(คุณครูแพรวนภา) ได้เลยค่ะคุณครูแพรวเป็นเศษาส่วนอย่างต่ำค่ะ ต่อมานะคะ เศษ 18 ส่วน 21 ค่ะ นักเรียนปลายทางลองดูสิคะ ว่ามีจำนวนอะไรหารส่วน 21 มีจำนวนนับใดบ้างที่มาหาร 18 และ 21 ได้ลงตัวคะ ถ้าสังเกตว่า 1 ไม่ใช่จำนวน คู่เราก็ลองไปเป็น 3, 5, 7, 9 นะคะนักเรียนปลายทาง ถ้า 3 มาหาร 18 และ 21 หารได้ลงตัวหรือไม่คะ หารได้ลงตัวนะคะ ดังนั้น เศษ 8 ส่วน 21 ไม่าใช่เศษส่วนอย่างต่ำคะ เศษส่วนต่อไปค่ะ เศษ 19 ส่วน 30 ค่ะ</w:t>
      </w:r>
    </w:p>
    <w:p>
      <w:pPr>
        <w:pStyle w:val="BodyText"/>
      </w:pPr>
      <w:r>
        <w:t xml:space="preserve">(คุณครูสุภัสสร) เศษ 19 ส่วน 30 นะคะ นักเรียนลองดูสิคะว่ามีจำนวนนับใดที่มาหาร 19 แล้วก็ 30 ลงตัวหรือไม่คะ เด็ฏ ๆ ลองดูทีละจำนวนก็ได้นะคะก็ได้นะคะ อาจจะดูที่ตัวส่วนก็ได้ ตัวส่วนเป็น 30 นะคะ เด็ก ๆ ลองดูสิคะว่าจำนวนที่มาหาร 30 ได้ลงตัวก็จะเห็นว่ามีหลายจำนวนเลยนะคะเด็ก ๆ ยกตัวอย่างเช่น 2 นะคะ แต่เรามาดูกันต่อค่ะ และ 2 นำมาหารตัวเศษที่เป็น 19 ได้ลงตัวหรือไม่คะ ลงตัว ดังนั้น 2 ก็จะสามารถหารทั้งตัวเศษและตัวส่วนของเศษ 19 ส่วน 30 ได้นะคะเด็ก ๆ มีจำนวนอื่นอีกไหมคะ หรืออาจเป็น 5 5 นี่ อาจจะหารด้วย 30 ที่หารตัวเศษที่เป็น 19 ไม่ลงตัวค่ะ ดังนั้น เด็ก ๆ จะสังเกตเห็นนะคะเด็ก ๆ ว่าไม่มีจำนวนนับใดที่มาหาร 19 และก็ 30 ได้ลงตัว ดังนั่น เศษ 19ส่วน 30 จึงเป็นเศษส่วนอย่างต่ำค่ะ</w:t>
      </w:r>
    </w:p>
    <w:p>
      <w:pPr>
        <w:pStyle w:val="BodyText"/>
      </w:pPr>
      <w:r>
        <w:t xml:space="preserve">(คุณครูแพรวนภา) ตอนนี้เราได้มาแล้วนะคะ ว่าเศษ 19 ส่วน 30 เป็นเศษส่วนอย่างต่ำนะคะ และเศษส่วนสุดท้ายของเราล่ะคะ เศษ 20 ส่วน 50 ค่ะ นักเรียนปลายทางคิดว่า เป็นเศษส่วนอย่างต่ำหรือไม่คะ นักเรียนเห็นปุ๊บตอบเลยนะคะ ว่าไม่ใช่เศษส่วนอย่างต่ำ เพราะ 20 ส่วน 50 นี่ เราสามารถนำทั้ง 2 50 หารได้ลงตัวนะคะ นักเรียนจะเห็นว่า ส่วน 50 นะคะ ไม่ใช่เศษส่วนอย่างต่ำค่ะ ตอนนี้เราก็ได้มาแล้วนะคะ ว่าเศษส่วนอย่างต่ำของเรามีอะไรบ้างค่ะ ก็จะมีเศษ 5 ส่วน 9 นะคะ เศษ 7 ส่วน 17 และเศษ 19 ส่วน 30 นั้นเองค่ะโจทย์ไม่ได้ถามแค่เศษส่วนใดเป็นเศษส่วนอย่างต่ำอย่างเดียวนะคะ ว่าเป็นเศษส่วนอย่างต่ำเพราะเหตุใด เด็ก ๆ คิดว่าเศษ 5 ส่วน 9 เศษ 7 ส่วน 17 และเศษ 19 ส่วน 30</w:t>
      </w:r>
    </w:p>
    <w:p>
      <w:pPr>
        <w:pStyle w:val="BodyText"/>
      </w:pPr>
      <w:r>
        <w:t xml:space="preserve">(คุณครูแพรวนภา) เพราะเหตุใดเอ่ย เราช่วยกันหาแล้งนะคะ เพราะว่าอะไรคะ เพราะว่าเศษส่วนอย่างต่ำนี่ที่เราได้มา เศษ 5 ส่วน 9 เศษ 7 ส่วน 17 เศษ 19 ส่วน 30 เป็ฯเศษส่วนที่ไมใ่มีจำนวนนับใดมาก ที่มากกว่า 1 มาหารทั้งตัวเศษและตัวส่วนได้ลงตัวอีกแล้วค่ะ</w:t>
      </w:r>
    </w:p>
    <w:p>
      <w:pPr>
        <w:pStyle w:val="BodyText"/>
      </w:pPr>
      <w:r>
        <w:t xml:space="preserve">(คุณครูสุภัสสร) ใช่ค่ะเด็ก ๆ จากเหตุผลในคำถามชวนคิดของเรานะคะ สามารถนำไปสรุปบทเรียนได้นั้นเองค่ะ จากการเรียนทำให้เด็ก ๆ ได้ทราบว่าไม่มีจำนวนนับใดที่มากกว่า 1 หารทั้งตัวเศษและตัวส่วนได้ลงตัว เรา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นั่นเองค่ะ อีกครั้งนะคะ เศษสว่นที่ไม่มีจำนวนนับใดที่มากกว่า 1 หารทั้งตัวเศษและตัวส่วนได้ลงตัว เรียกว่า</w:t>
      </w:r>
      <w:r>
        <w:t xml:space="preserve"> </w:t>
      </w:r>
      <w:r>
        <w:t xml:space="preserve">“</w:t>
      </w:r>
      <w:r>
        <w:t xml:space="preserve">เศษส่วนอย่างต่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แพรวนภา) ใช่เดังนั้น เรายังเหลือแบบฝึกหัดนะคะ เดี๋ยวเรามาดูกันต่อค่ะ</w:t>
      </w:r>
    </w:p>
    <w:p>
      <w:pPr>
        <w:pStyle w:val="BodyText"/>
      </w:pPr>
      <w:r>
        <w:t xml:space="preserve">(คุณครูสุภัสสร) คุณครูมีแบบฦึกหัดที่ 3.9 ถึงข้อที่ 10 ย่อยค่ะ ฝากนักเรียนปลายทางทำแบบฝึกหัดข้อที่ 5 ถึงข้อที่ 10 ย่ที่ 3.9 นะคะ สำหรับในข้อที่ 5 ต่อเป็นการบ้านค่ะ ฝากคุณครูปลายทางนะคะ ตรวจสอบความถูกต้องค่ะ และให้ความช่วยเหลือนักเรียนตามความเหมาะสมนะคะหากนักเรียนคนใดไม่มีใบงานนะคะ สามารถดูโจทย์จากจอของคุณครูได้เลยนะคะเด็ก ๆ</w:t>
      </w:r>
    </w:p>
    <w:p>
      <w:pPr>
        <w:pStyle w:val="BodyText"/>
      </w:pPr>
      <w:r>
        <w:t xml:space="preserve">(คุณครูแพรวนภา) ใช่เลยค่ะ เรายังเหลืออีก 6 ข้อนะคะ ที่ให้นักเรียนทำเศษส่วนต่อไปนี้ เป็นเศษส่วนอยากต่ำค่ะ หากนักเรียนมีเวลาว่าให้ลงมือปฏิบัติได้เได้เลยนะคะ</w:t>
      </w:r>
    </w:p>
    <w:p>
      <w:pPr>
        <w:pStyle w:val="BodyText"/>
      </w:pPr>
      <w:r>
        <w:t xml:space="preserve">[เสียงดนตรี] คุณครูนะคะ จะพาเด็ก ๆ มาเรียนเรื่องเปรียบเทียบเศเศษส่วนค่ะ ซึ่งการเปรียบเทียบเศษส่วนนี้นะคะ เมื่อเราพูดถึงการเปรียบเทียบเด็ก ๆ คิดถึงอะไรกันคะ</w:t>
      </w:r>
    </w:p>
    <w:p>
      <w:pPr>
        <w:pStyle w:val="BodyText"/>
      </w:pPr>
      <w:r>
        <w:t xml:space="preserve">(คุณครูสุภัสสร)เด็ก ๆ ก็จะนึกถึง มากว่าน้อยกว่า เท่ากับนั่นเองนะคะ ฝากเด็ก ๆ ไปทบทวบเรื่องของจำนวนนับที่เคยเรียนไปด้วยนะคะ ไม่ว่าจะเป็นเรื่องเครื่องหมาย หรือการเปรียบเทียบจำนวนนะคะ เพื่อเตรียมความพร้อมในการเรียนครั้งต่อไปค่ะ เวลาได้หมดลงแล้วค่ะ เด็ก ๆ สามารถพบคุณครูแพรวาและคุณครูแพรวได้ในชั่วโมงต่อไป สวัสดีค่ะ บ๊ายบาย</w:t>
      </w:r>
    </w:p>
    <w:p>
      <w:pPr>
        <w:pStyle w:val="BodyText"/>
      </w:pPr>
      <w:r>
        <w:t xml:space="preserve">(คุณครูแพรวนภา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๙ เศษส่วนอย่างต่ำ 16 พ.ย. 64 (มีแบบฝึกหัด)</dc:title>
  <dc:creator/>
  <cp:keywords/>
  <dcterms:created xsi:type="dcterms:W3CDTF">2022-06-14T07:48:02Z</dcterms:created>
  <dcterms:modified xsi:type="dcterms:W3CDTF">2022-06-14T07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ิถุนายน 2565 เวลา 13.15 น.</vt:lpwstr>
  </property>
  <property fmtid="{D5CDD505-2E9C-101B-9397-08002B2CF9AE}" pid="3" name="subtitle">
    <vt:lpwstr/>
  </property>
</Properties>
</file>